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564A53">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284" w:footer="4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6BED" w:rsidRDefault="00A76BED">
      <w:pPr>
        <w:spacing w:before="0" w:after="0" w:line="240" w:lineRule="auto"/>
      </w:pPr>
      <w:r>
        <w:separator/>
      </w:r>
    </w:p>
  </w:endnote>
  <w:endnote w:type="continuationSeparator" w:id="0">
    <w:p w:rsidR="00A76BED" w:rsidRDefault="00A76B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A53" w:rsidRDefault="00564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64A53">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A53" w:rsidRDefault="00564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6BED" w:rsidRDefault="00A76BED">
      <w:pPr>
        <w:spacing w:before="0" w:after="0" w:line="240" w:lineRule="auto"/>
      </w:pPr>
      <w:r>
        <w:separator/>
      </w:r>
    </w:p>
  </w:footnote>
  <w:footnote w:type="continuationSeparator" w:id="0">
    <w:p w:rsidR="00A76BED" w:rsidRDefault="00A76BE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A53" w:rsidRDefault="00564A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8A4830" w:rsidP="00941356">
          <w:pPr>
            <w:pStyle w:val="Header"/>
            <w:spacing w:before="0"/>
            <w:jc w:val="center"/>
            <w:rPr>
              <w:noProof/>
            </w:rPr>
          </w:pPr>
          <w:r w:rsidRPr="008A4830">
            <w:t xml:space="preserve">Programme </w:t>
          </w:r>
          <w:r w:rsidR="00564A53" w:rsidRPr="00564A53">
            <w:t>de renforcement des capacités des a</w:t>
          </w:r>
          <w:bookmarkStart w:id="0" w:name="_GoBack"/>
          <w:bookmarkEnd w:id="0"/>
          <w:r w:rsidR="00564A53" w:rsidRPr="00564A53">
            <w:t>udits publics (PA</w:t>
          </w:r>
          <w:r w:rsidR="00564A53">
            <w:t>U</w:t>
          </w:r>
          <w:r w:rsidR="00564A53" w:rsidRPr="00564A53">
            <w:t>-</w:t>
          </w:r>
          <w:proofErr w:type="spellStart"/>
          <w:r w:rsidR="00564A53" w:rsidRPr="00564A53">
            <w:t>CaB</w:t>
          </w:r>
          <w:proofErr w:type="spellEnd"/>
          <w:r w:rsidR="00564A53" w:rsidRPr="00564A53">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A53" w:rsidRDefault="00564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3CF4"/>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4A53"/>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A4830"/>
    <w:rsid w:val="008B419B"/>
    <w:rsid w:val="008E2835"/>
    <w:rsid w:val="008F0EEE"/>
    <w:rsid w:val="00906DD2"/>
    <w:rsid w:val="00941356"/>
    <w:rsid w:val="009974CA"/>
    <w:rsid w:val="009C4294"/>
    <w:rsid w:val="009F248E"/>
    <w:rsid w:val="00A10DB5"/>
    <w:rsid w:val="00A149AC"/>
    <w:rsid w:val="00A4353C"/>
    <w:rsid w:val="00A76BED"/>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4F5DA"/>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F79F3-4F68-40AC-B56E-1E26E5379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5T07:02:00Z</dcterms:created>
  <dcterms:modified xsi:type="dcterms:W3CDTF">2020-09-25T07:02:00Z</dcterms:modified>
</cp:coreProperties>
</file>